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B1FFE" w14:textId="16BDFAEE" w:rsidR="00614F04" w:rsidRPr="00AA0239" w:rsidRDefault="00614F04" w:rsidP="00614F04">
      <w:pPr>
        <w:rPr>
          <w:b/>
          <w:sz w:val="20"/>
          <w:szCs w:val="20"/>
          <w:u w:val="single"/>
        </w:rPr>
      </w:pPr>
      <w:r w:rsidRPr="00AA0239">
        <w:rPr>
          <w:b/>
          <w:sz w:val="20"/>
          <w:szCs w:val="20"/>
          <w:u w:val="single"/>
        </w:rPr>
        <w:t xml:space="preserve">*Bu form sadece </w:t>
      </w:r>
      <w:r w:rsidR="00F41780" w:rsidRPr="004D617D">
        <w:rPr>
          <w:b/>
          <w:sz w:val="24"/>
          <w:szCs w:val="24"/>
          <w:u w:val="single"/>
        </w:rPr>
        <w:t>Enstitü</w:t>
      </w:r>
      <w:r w:rsidR="00F41780" w:rsidRPr="00AA0239">
        <w:rPr>
          <w:b/>
          <w:u w:val="single"/>
        </w:rPr>
        <w:t xml:space="preserve"> </w:t>
      </w:r>
      <w:r w:rsidRPr="00AA0239">
        <w:rPr>
          <w:b/>
          <w:u w:val="single"/>
        </w:rPr>
        <w:t xml:space="preserve">Öğrencileri </w:t>
      </w:r>
      <w:r w:rsidR="00AA0239" w:rsidRPr="00AA0239">
        <w:rPr>
          <w:b/>
          <w:sz w:val="20"/>
          <w:szCs w:val="20"/>
          <w:u w:val="single"/>
        </w:rPr>
        <w:t>tarafından kullanılmalıdır</w:t>
      </w:r>
      <w:r w:rsidRPr="00AA0239">
        <w:rPr>
          <w:b/>
          <w:sz w:val="20"/>
          <w:szCs w:val="20"/>
          <w:u w:val="single"/>
        </w:rPr>
        <w:t>.</w:t>
      </w:r>
    </w:p>
    <w:p w14:paraId="604DC8DD" w14:textId="38A2A89A" w:rsidR="00614F04" w:rsidRPr="00614F04" w:rsidRDefault="00614F04" w:rsidP="00614F04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………………………  </w:t>
      </w:r>
      <w:r w:rsidR="00F41780" w:rsidRPr="00F41780">
        <w:rPr>
          <w:b/>
          <w:bCs/>
          <w:sz w:val="24"/>
          <w:szCs w:val="24"/>
        </w:rPr>
        <w:t>E</w:t>
      </w:r>
      <w:r w:rsidR="00F41780">
        <w:rPr>
          <w:b/>
          <w:bCs/>
          <w:sz w:val="24"/>
          <w:szCs w:val="24"/>
        </w:rPr>
        <w:t xml:space="preserve">NSTİTÜSÜ </w:t>
      </w:r>
      <w:r>
        <w:rPr>
          <w:b/>
          <w:bCs/>
          <w:sz w:val="24"/>
          <w:szCs w:val="24"/>
        </w:rPr>
        <w:t xml:space="preserve">…………………………… </w:t>
      </w:r>
      <w:r w:rsidRPr="00615577">
        <w:rPr>
          <w:b/>
          <w:bCs/>
          <w:sz w:val="24"/>
          <w:szCs w:val="24"/>
        </w:rPr>
        <w:t>BÖLÜMÜ</w:t>
      </w:r>
    </w:p>
    <w:tbl>
      <w:tblPr>
        <w:tblStyle w:val="TabloKlavuzu"/>
        <w:tblW w:w="5477" w:type="pct"/>
        <w:tblInd w:w="-431" w:type="dxa"/>
        <w:tblLook w:val="04A0" w:firstRow="1" w:lastRow="0" w:firstColumn="1" w:lastColumn="0" w:noHBand="0" w:noVBand="1"/>
      </w:tblPr>
      <w:tblGrid>
        <w:gridCol w:w="9924"/>
      </w:tblGrid>
      <w:tr w:rsidR="00614F04" w:rsidRPr="008B178D" w14:paraId="14454423" w14:textId="77777777" w:rsidTr="00F41780">
        <w:trPr>
          <w:trHeight w:val="227"/>
        </w:trPr>
        <w:tc>
          <w:tcPr>
            <w:tcW w:w="5000" w:type="pct"/>
            <w:vAlign w:val="center"/>
          </w:tcPr>
          <w:p w14:paraId="231FC13F" w14:textId="1199195D" w:rsidR="00614F04" w:rsidRPr="00F9678A" w:rsidRDefault="00614F04" w:rsidP="002528BF">
            <w:r w:rsidRPr="00F9678A">
              <w:t xml:space="preserve">Öğrencinin Adı </w:t>
            </w:r>
            <w:proofErr w:type="gramStart"/>
            <w:r w:rsidRPr="00F9678A">
              <w:t>Soyadı:</w:t>
            </w:r>
            <w:r>
              <w:t xml:space="preserve">   </w:t>
            </w:r>
            <w:proofErr w:type="gramEnd"/>
            <w:r>
              <w:t xml:space="preserve">                                              </w:t>
            </w:r>
            <w:r w:rsidRPr="00F9678A">
              <w:t xml:space="preserve">Gönderen Üniversite  : </w:t>
            </w:r>
            <w:r w:rsidRPr="00F9678A">
              <w:rPr>
                <w:b/>
              </w:rPr>
              <w:t>KARABÜK ÜNİVERSİTESİ</w:t>
            </w:r>
            <w:r>
              <w:rPr>
                <w:b/>
              </w:rPr>
              <w:t xml:space="preserve">       </w:t>
            </w:r>
          </w:p>
        </w:tc>
      </w:tr>
      <w:tr w:rsidR="00614F04" w:rsidRPr="008B178D" w14:paraId="169C251B" w14:textId="77777777" w:rsidTr="00F41780">
        <w:trPr>
          <w:trHeight w:val="227"/>
        </w:trPr>
        <w:tc>
          <w:tcPr>
            <w:tcW w:w="5000" w:type="pct"/>
            <w:vAlign w:val="center"/>
          </w:tcPr>
          <w:p w14:paraId="2B4F271C" w14:textId="1A222246" w:rsidR="00614F04" w:rsidRPr="00F9678A" w:rsidRDefault="00614F04" w:rsidP="002528BF">
            <w:r w:rsidRPr="00F9678A">
              <w:t xml:space="preserve">Ülke: </w:t>
            </w:r>
            <w:r w:rsidRPr="00F9678A">
              <w:rPr>
                <w:b/>
              </w:rPr>
              <w:t>TÜRKİYE</w:t>
            </w:r>
            <w:r>
              <w:rPr>
                <w:b/>
              </w:rPr>
              <w:t xml:space="preserve">                                                                </w:t>
            </w:r>
            <w:r w:rsidRPr="00F9678A">
              <w:t xml:space="preserve">Erasmus Kodu: </w:t>
            </w:r>
            <w:r w:rsidRPr="00F9678A">
              <w:rPr>
                <w:b/>
              </w:rPr>
              <w:t>TR KARABUK</w:t>
            </w:r>
            <w:r>
              <w:rPr>
                <w:b/>
              </w:rPr>
              <w:t xml:space="preserve"> </w:t>
            </w:r>
            <w:r w:rsidRPr="00F9678A">
              <w:rPr>
                <w:b/>
              </w:rPr>
              <w:t>01</w:t>
            </w:r>
          </w:p>
        </w:tc>
      </w:tr>
      <w:tr w:rsidR="00614F04" w:rsidRPr="008B178D" w14:paraId="6706D5D9" w14:textId="77777777" w:rsidTr="00F41780">
        <w:trPr>
          <w:trHeight w:val="227"/>
        </w:trPr>
        <w:tc>
          <w:tcPr>
            <w:tcW w:w="5000" w:type="pct"/>
            <w:vAlign w:val="center"/>
          </w:tcPr>
          <w:p w14:paraId="4053B9AC" w14:textId="1104CB3A" w:rsidR="00614F04" w:rsidRPr="00F9678A" w:rsidRDefault="00614F04" w:rsidP="002528BF">
            <w:r w:rsidRPr="00F9678A">
              <w:t xml:space="preserve">Kabul eden </w:t>
            </w:r>
            <w:proofErr w:type="gramStart"/>
            <w:r w:rsidRPr="00F9678A">
              <w:t xml:space="preserve">Üniversite: </w:t>
            </w:r>
            <w:r>
              <w:t xml:space="preserve">  </w:t>
            </w:r>
            <w:proofErr w:type="gramEnd"/>
            <w:r>
              <w:t xml:space="preserve">                                                                                                                                                           </w:t>
            </w:r>
          </w:p>
        </w:tc>
      </w:tr>
      <w:tr w:rsidR="00614F04" w:rsidRPr="008B178D" w14:paraId="206EE431" w14:textId="77777777" w:rsidTr="00F41780">
        <w:trPr>
          <w:trHeight w:val="227"/>
        </w:trPr>
        <w:tc>
          <w:tcPr>
            <w:tcW w:w="5000" w:type="pct"/>
            <w:vAlign w:val="center"/>
          </w:tcPr>
          <w:p w14:paraId="6F9ACB1C" w14:textId="19346253" w:rsidR="00614F04" w:rsidRPr="00F9678A" w:rsidRDefault="00614F04" w:rsidP="002528BF">
            <w:proofErr w:type="gramStart"/>
            <w:r w:rsidRPr="00F9678A">
              <w:t>Ülke:</w:t>
            </w:r>
            <w:r>
              <w:t xml:space="preserve">   </w:t>
            </w:r>
            <w:proofErr w:type="gramEnd"/>
            <w:r>
              <w:t xml:space="preserve">                                                                              </w:t>
            </w:r>
            <w:r w:rsidRPr="00F9678A">
              <w:t>Erasmus Kodu:</w:t>
            </w:r>
          </w:p>
        </w:tc>
      </w:tr>
    </w:tbl>
    <w:tbl>
      <w:tblPr>
        <w:tblW w:w="5482" w:type="pct"/>
        <w:jc w:val="center"/>
        <w:tblLook w:val="0000" w:firstRow="0" w:lastRow="0" w:firstColumn="0" w:lastColumn="0" w:noHBand="0" w:noVBand="0"/>
      </w:tblPr>
      <w:tblGrid>
        <w:gridCol w:w="1663"/>
        <w:gridCol w:w="2519"/>
        <w:gridCol w:w="653"/>
        <w:gridCol w:w="691"/>
        <w:gridCol w:w="3018"/>
        <w:gridCol w:w="685"/>
        <w:gridCol w:w="698"/>
      </w:tblGrid>
      <w:tr w:rsidR="00614F04" w:rsidRPr="0040314F" w14:paraId="3C2EE252" w14:textId="77777777" w:rsidTr="00F41780">
        <w:trPr>
          <w:trHeight w:val="294"/>
          <w:tblHeader/>
          <w:jc w:val="center"/>
        </w:trPr>
        <w:tc>
          <w:tcPr>
            <w:tcW w:w="2436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abul Eden Üniversite</w:t>
            </w:r>
          </w:p>
        </w:tc>
        <w:tc>
          <w:tcPr>
            <w:tcW w:w="2564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52088DA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arabük Üniversitesi</w:t>
            </w:r>
          </w:p>
        </w:tc>
      </w:tr>
      <w:tr w:rsidR="00614F04" w:rsidRPr="0040314F" w14:paraId="1F1117EF" w14:textId="77777777" w:rsidTr="00F41780">
        <w:trPr>
          <w:trHeight w:val="442"/>
          <w:tblHeader/>
          <w:jc w:val="center"/>
        </w:trPr>
        <w:tc>
          <w:tcPr>
            <w:tcW w:w="2436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Öğrenim anlaşmasındaki derslerin listesi</w:t>
            </w:r>
          </w:p>
        </w:tc>
        <w:tc>
          <w:tcPr>
            <w:tcW w:w="2564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0E2794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 xml:space="preserve">Öğrencinin muaf sayılacağı derslerin listesi </w:t>
            </w:r>
          </w:p>
        </w:tc>
      </w:tr>
      <w:tr w:rsidR="00614F04" w:rsidRPr="0040314F" w14:paraId="3EA812C9" w14:textId="77777777" w:rsidTr="00F41780">
        <w:trPr>
          <w:trHeight w:val="337"/>
          <w:tblHeader/>
          <w:jc w:val="center"/>
        </w:trPr>
        <w:tc>
          <w:tcPr>
            <w:tcW w:w="838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126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32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ECTS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25CBF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D01B3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345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970299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AKTS</w:t>
            </w:r>
          </w:p>
        </w:tc>
        <w:tc>
          <w:tcPr>
            <w:tcW w:w="352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A4B87DD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redi</w:t>
            </w:r>
          </w:p>
        </w:tc>
      </w:tr>
      <w:tr w:rsidR="00614F04" w:rsidRPr="0040314F" w14:paraId="724F574B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08FF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EF914" w14:textId="77777777" w:rsidR="00614F04" w:rsidRPr="0040314F" w:rsidRDefault="00614F04" w:rsidP="002528BF">
            <w:pPr>
              <w:tabs>
                <w:tab w:val="left" w:pos="1476"/>
                <w:tab w:val="center" w:pos="2507"/>
              </w:tabs>
            </w:pPr>
            <w:r>
              <w:tab/>
            </w: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636A6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B7BF5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4E81E224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5126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CDE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78C0F" w14:textId="77777777" w:rsidR="00614F04" w:rsidRPr="0040314F" w:rsidRDefault="00614F04" w:rsidP="002528BF"/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4C1F6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3DA9E827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05B99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6F2A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6E2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69473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77662E7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107B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DFFA6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5494A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96863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36A252C1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54800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81BB0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B1A2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76DF5" w14:textId="77777777" w:rsidR="00614F04" w:rsidRPr="0040314F" w:rsidRDefault="00614F04" w:rsidP="002528BF">
            <w:r>
              <w:t xml:space="preserve">     </w:t>
            </w:r>
          </w:p>
        </w:tc>
      </w:tr>
      <w:tr w:rsidR="00614F04" w:rsidRPr="0040314F" w14:paraId="129F1FE2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4D8E9B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66497A5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1A456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607B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2DC4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8B594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AD44A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6C6BAF37" w14:textId="77777777" w:rsidTr="00F41780">
        <w:trPr>
          <w:trHeight w:hRule="exact" w:val="28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96E475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C76806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CEE6A0D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72D39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E958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B7A9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AE5B8" w14:textId="77777777" w:rsidR="00614F04" w:rsidRPr="0040314F" w:rsidRDefault="00614F04" w:rsidP="002528BF"/>
        </w:tc>
      </w:tr>
      <w:tr w:rsidR="00614F04" w:rsidRPr="0040314F" w14:paraId="693530D7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2DB5FB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AB58B1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676578B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92FC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B0603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292C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4E514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54EBFCE2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89F9C9F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E48448B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7A7EF6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55D84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142A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04B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08FDD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0005157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513DA5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B6D116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80136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64603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8E63E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5837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0FC6A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4B6CC0EF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3D407B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DFB2A3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7D4C5B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3028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4121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5CBC0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659B8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44A04072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632698B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07AF5E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7CDF99FD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236E08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40EAC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7B547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35AD3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5567EBAD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2D52F8D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78E21C4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02B24B7A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0630AF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86673E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3392C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93927F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E87391D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C92803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610BE99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5B6CE6AC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DA2E5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2FF7D2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33331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FBB0A" w14:textId="77777777" w:rsidR="00614F04" w:rsidRPr="0040314F" w:rsidRDefault="00614F04" w:rsidP="002528BF">
            <w:pPr>
              <w:jc w:val="center"/>
            </w:pPr>
          </w:p>
        </w:tc>
      </w:tr>
      <w:tr w:rsidR="00614F04" w:rsidRPr="0040314F" w14:paraId="1CF26BF8" w14:textId="77777777" w:rsidTr="00F41780">
        <w:trPr>
          <w:trHeight w:hRule="exact" w:val="244"/>
          <w:jc w:val="center"/>
        </w:trPr>
        <w:tc>
          <w:tcPr>
            <w:tcW w:w="83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4A6D624" w14:textId="77777777" w:rsidR="00614F04" w:rsidRPr="0040314F" w:rsidRDefault="00614F04" w:rsidP="002528BF"/>
        </w:tc>
        <w:tc>
          <w:tcPr>
            <w:tcW w:w="126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71FD4B" w14:textId="77777777" w:rsidR="00614F04" w:rsidRPr="0040314F" w:rsidRDefault="00614F04" w:rsidP="002528BF"/>
        </w:tc>
        <w:tc>
          <w:tcPr>
            <w:tcW w:w="3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30EF465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2B1D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15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2D5533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A8C67" w14:textId="77777777" w:rsidR="00614F04" w:rsidRPr="0040314F" w:rsidRDefault="00614F04" w:rsidP="002528BF">
            <w:pPr>
              <w:jc w:val="center"/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58FD19" w14:textId="77777777" w:rsidR="00614F04" w:rsidRPr="0040314F" w:rsidRDefault="00614F04" w:rsidP="002528BF">
            <w:pPr>
              <w:jc w:val="center"/>
            </w:pPr>
          </w:p>
        </w:tc>
      </w:tr>
    </w:tbl>
    <w:p w14:paraId="6EA49934" w14:textId="2541F0C9" w:rsidR="00614F04" w:rsidRPr="0040314F" w:rsidRDefault="00614F04" w:rsidP="00614F04">
      <w:pPr>
        <w:ind w:left="2124" w:firstLine="708"/>
      </w:pPr>
      <w:r w:rsidRPr="0040314F">
        <w:t xml:space="preserve">Toplam </w:t>
      </w:r>
      <w:proofErr w:type="gramStart"/>
      <w:r w:rsidRPr="0040314F">
        <w:t>ECT</w:t>
      </w:r>
      <w:r>
        <w:t>S</w:t>
      </w:r>
      <w:r w:rsidRPr="0040314F">
        <w:t xml:space="preserve"> :</w:t>
      </w:r>
      <w:proofErr w:type="gramEnd"/>
      <w:r w:rsidRPr="0040314F">
        <w:t xml:space="preserve"> </w:t>
      </w:r>
      <w:r>
        <w:t xml:space="preserve">                                             </w:t>
      </w:r>
      <w:r w:rsidRPr="0040314F">
        <w:t>Toplam AKTS ve Kred</w:t>
      </w:r>
      <w:r>
        <w:t>i</w:t>
      </w:r>
      <w:r w:rsidRPr="0040314F">
        <w:t xml:space="preserve"> :</w:t>
      </w:r>
      <w:r>
        <w:t xml:space="preserve">            </w:t>
      </w:r>
    </w:p>
    <w:tbl>
      <w:tblPr>
        <w:tblW w:w="5474" w:type="pct"/>
        <w:jc w:val="center"/>
        <w:tblLook w:val="0000" w:firstRow="0" w:lastRow="0" w:firstColumn="0" w:lastColumn="0" w:noHBand="0" w:noVBand="0"/>
      </w:tblPr>
      <w:tblGrid>
        <w:gridCol w:w="9912"/>
      </w:tblGrid>
      <w:tr w:rsidR="00614F04" w:rsidRPr="00CF4358" w14:paraId="5845AFBF" w14:textId="77777777" w:rsidTr="00F41780">
        <w:trPr>
          <w:trHeight w:val="284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4B39C61F" w:rsidR="00614F04" w:rsidRPr="00614F04" w:rsidRDefault="00614F04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 w:rsidRPr="00614F04">
              <w:rPr>
                <w:rFonts w:asciiTheme="minorHAnsi" w:hAnsiTheme="minorHAnsi" w:cstheme="minorHAnsi"/>
                <w:b/>
                <w:bCs/>
              </w:rPr>
              <w:t xml:space="preserve">Öğrencinin imzası:  ..............................                        </w:t>
            </w:r>
            <w:r w:rsidR="00F41780">
              <w:rPr>
                <w:rFonts w:asciiTheme="minorHAnsi" w:hAnsiTheme="minorHAnsi" w:cstheme="minorHAnsi"/>
                <w:b/>
                <w:bCs/>
              </w:rPr>
              <w:t xml:space="preserve">                                </w:t>
            </w:r>
            <w:r w:rsidRPr="00614F04">
              <w:rPr>
                <w:rFonts w:asciiTheme="minorHAnsi" w:hAnsiTheme="minorHAnsi" w:cstheme="minorHAnsi"/>
                <w:b/>
                <w:bCs/>
              </w:rPr>
              <w:t xml:space="preserve">     Tarih: ……………………</w:t>
            </w:r>
            <w:proofErr w:type="gramStart"/>
            <w:r w:rsidRPr="00614F04">
              <w:rPr>
                <w:rFonts w:asciiTheme="minorHAnsi" w:hAnsiTheme="minorHAnsi" w:cstheme="minorHAnsi"/>
                <w:b/>
                <w:bCs/>
              </w:rPr>
              <w:t>…….</w:t>
            </w:r>
            <w:proofErr w:type="gramEnd"/>
          </w:p>
        </w:tc>
      </w:tr>
      <w:tr w:rsidR="00614F04" w:rsidRPr="00CF4358" w14:paraId="022C6947" w14:textId="77777777" w:rsidTr="00F41780">
        <w:tblPrEx>
          <w:tblCellMar>
            <w:left w:w="107" w:type="dxa"/>
            <w:right w:w="107" w:type="dxa"/>
          </w:tblCellMar>
        </w:tblPrEx>
        <w:trPr>
          <w:trHeight w:val="360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77777777" w:rsidR="00614F04" w:rsidRPr="00614F04" w:rsidRDefault="00614F04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Erasmus Beyannamesinin 1. maddesinin c fıkrasına göre </w:t>
            </w:r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“Full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recognitio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us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be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give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o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tudents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for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courses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pecifie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in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he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Learning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greemen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which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tuden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have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ake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n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passe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”</w:t>
            </w: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öğrencinin öğrenim anlaşmasında (Learning </w:t>
            </w:r>
            <w:proofErr w:type="spellStart"/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>Agreement</w:t>
            </w:r>
            <w:proofErr w:type="spellEnd"/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>) bulunan derslerden başarılı olduğu takdirde ilgili dersin karşısında bulunan ders veya derslerden başarılı sayılacağına karar verilmiştir.</w:t>
            </w:r>
          </w:p>
        </w:tc>
      </w:tr>
      <w:tr w:rsidR="00614F04" w:rsidRPr="00CF4358" w14:paraId="62D339DF" w14:textId="77777777" w:rsidTr="00F41780">
        <w:tblPrEx>
          <w:tblCellMar>
            <w:left w:w="107" w:type="dxa"/>
            <w:right w:w="107" w:type="dxa"/>
          </w:tblCellMar>
        </w:tblPrEx>
        <w:trPr>
          <w:trHeight w:val="1005"/>
          <w:jc w:val="center"/>
        </w:trPr>
        <w:tc>
          <w:tcPr>
            <w:tcW w:w="5000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FC52A65" w14:textId="4BD0E93D" w:rsidR="00614F04" w:rsidRPr="00AA0239" w:rsidRDefault="00614F04" w:rsidP="00F41780">
            <w:pPr>
              <w:spacing w:line="240" w:lineRule="auto"/>
              <w:jc w:val="both"/>
              <w:rPr>
                <w:sz w:val="20"/>
                <w:szCs w:val="20"/>
              </w:rPr>
            </w:pPr>
            <w:r>
              <w:rPr>
                <w:b/>
              </w:rPr>
              <w:t xml:space="preserve">     </w:t>
            </w:r>
            <w:r w:rsidRPr="00AA0239">
              <w:rPr>
                <w:b/>
                <w:sz w:val="20"/>
                <w:szCs w:val="20"/>
              </w:rPr>
              <w:t xml:space="preserve">Erasmus+ Bölüm Koordinatörü                   Bölüm Başkanı        </w:t>
            </w:r>
            <w:r w:rsidR="00F41780">
              <w:rPr>
                <w:b/>
                <w:sz w:val="20"/>
                <w:szCs w:val="20"/>
              </w:rPr>
              <w:t>Enstitü Müdürü</w:t>
            </w:r>
            <w:r w:rsidRPr="00AA0239">
              <w:rPr>
                <w:b/>
                <w:sz w:val="20"/>
                <w:szCs w:val="20"/>
              </w:rPr>
              <w:t xml:space="preserve">     </w:t>
            </w:r>
            <w:r w:rsidR="00AA0239">
              <w:rPr>
                <w:b/>
                <w:sz w:val="20"/>
                <w:szCs w:val="20"/>
              </w:rPr>
              <w:t xml:space="preserve"> </w:t>
            </w:r>
            <w:r w:rsidRPr="00AA0239">
              <w:rPr>
                <w:b/>
                <w:sz w:val="20"/>
                <w:szCs w:val="20"/>
              </w:rPr>
              <w:t xml:space="preserve"> </w:t>
            </w:r>
            <w:r w:rsidR="00AA0239">
              <w:rPr>
                <w:b/>
                <w:sz w:val="20"/>
                <w:szCs w:val="20"/>
              </w:rPr>
              <w:t xml:space="preserve">         </w:t>
            </w:r>
            <w:r w:rsidRPr="00AA0239">
              <w:rPr>
                <w:b/>
                <w:sz w:val="20"/>
                <w:szCs w:val="20"/>
              </w:rPr>
              <w:t xml:space="preserve"> Erasmus+ Kurum</w:t>
            </w:r>
            <w:r w:rsidR="00AA0239">
              <w:rPr>
                <w:b/>
                <w:sz w:val="20"/>
                <w:szCs w:val="20"/>
              </w:rPr>
              <w:t xml:space="preserve"> </w:t>
            </w:r>
            <w:r w:rsidRPr="00AA0239">
              <w:rPr>
                <w:b/>
                <w:sz w:val="20"/>
                <w:szCs w:val="20"/>
              </w:rPr>
              <w:t>Koordinatörü</w:t>
            </w:r>
            <w:r w:rsidRPr="00AA0239">
              <w:rPr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AA0239">
              <w:rPr>
                <w:sz w:val="20"/>
                <w:szCs w:val="20"/>
              </w:rPr>
              <w:t xml:space="preserve">                                    </w:t>
            </w:r>
          </w:p>
          <w:p w14:paraId="61541F3D" w14:textId="0126BEA1" w:rsidR="00AA0239" w:rsidRDefault="00614F04" w:rsidP="00AA0239">
            <w:pPr>
              <w:spacing w:line="240" w:lineRule="auto"/>
              <w:rPr>
                <w:color w:val="A6A6A6"/>
              </w:rPr>
            </w:pPr>
            <w:r>
              <w:rPr>
                <w:color w:val="A6A6A6"/>
              </w:rPr>
              <w:t xml:space="preserve">        </w:t>
            </w:r>
            <w:r w:rsidR="00AA0239">
              <w:rPr>
                <w:color w:val="A6A6A6"/>
              </w:rPr>
              <w:t xml:space="preserve">…………………………………                      …………………       </w:t>
            </w:r>
            <w:r w:rsidR="00F41780">
              <w:rPr>
                <w:color w:val="A6A6A6"/>
              </w:rPr>
              <w:t xml:space="preserve">        …..………………</w:t>
            </w:r>
            <w:r w:rsidR="00AA0239">
              <w:rPr>
                <w:color w:val="A6A6A6"/>
              </w:rPr>
              <w:t xml:space="preserve">                 </w:t>
            </w:r>
            <w:r>
              <w:rPr>
                <w:color w:val="A6A6A6"/>
              </w:rPr>
              <w:t xml:space="preserve"> </w:t>
            </w:r>
            <w:proofErr w:type="spellStart"/>
            <w:proofErr w:type="gramStart"/>
            <w:r w:rsidR="00AA0239" w:rsidRPr="00AA0239">
              <w:rPr>
                <w:sz w:val="20"/>
                <w:szCs w:val="20"/>
              </w:rPr>
              <w:t>Öğr.Gör.Oya</w:t>
            </w:r>
            <w:proofErr w:type="spellEnd"/>
            <w:proofErr w:type="gramEnd"/>
            <w:r w:rsidR="00AA0239" w:rsidRPr="00AA0239">
              <w:rPr>
                <w:sz w:val="20"/>
                <w:szCs w:val="20"/>
              </w:rPr>
              <w:t xml:space="preserve"> ÖNALAN   </w:t>
            </w:r>
          </w:p>
          <w:p w14:paraId="09F83E62" w14:textId="23B2DB82" w:rsidR="00614F04" w:rsidRDefault="00614F04" w:rsidP="00AA0239">
            <w:pPr>
              <w:spacing w:line="240" w:lineRule="auto"/>
            </w:pPr>
            <w:r>
              <w:rPr>
                <w:color w:val="A6A6A6"/>
              </w:rPr>
              <w:t xml:space="preserve">      </w:t>
            </w:r>
            <w:r w:rsidR="00AA0239">
              <w:rPr>
                <w:color w:val="A6A6A6"/>
              </w:rPr>
              <w:t xml:space="preserve">           </w:t>
            </w:r>
            <w:r>
              <w:rPr>
                <w:color w:val="A6A6A6"/>
              </w:rPr>
              <w:t xml:space="preserve">  </w:t>
            </w:r>
            <w:r w:rsidRPr="00CF4358">
              <w:rPr>
                <w:color w:val="A6A6A6"/>
              </w:rPr>
              <w:t>İmza</w:t>
            </w:r>
            <w:r>
              <w:rPr>
                <w:color w:val="A6A6A6"/>
              </w:rPr>
              <w:t xml:space="preserve">                   </w:t>
            </w:r>
            <w:r w:rsidR="00AA0239">
              <w:rPr>
                <w:color w:val="A6A6A6"/>
              </w:rPr>
              <w:t xml:space="preserve">      </w:t>
            </w:r>
            <w:r>
              <w:rPr>
                <w:color w:val="A6A6A6"/>
              </w:rPr>
              <w:t xml:space="preserve">     </w:t>
            </w:r>
            <w:r w:rsidR="00AA0239">
              <w:rPr>
                <w:color w:val="A6A6A6"/>
              </w:rPr>
              <w:t xml:space="preserve">             </w:t>
            </w:r>
            <w:r>
              <w:rPr>
                <w:color w:val="A6A6A6"/>
              </w:rPr>
              <w:t xml:space="preserve">       </w:t>
            </w:r>
            <w:proofErr w:type="spellStart"/>
            <w:r w:rsidRPr="00CF4358">
              <w:rPr>
                <w:color w:val="A6A6A6"/>
              </w:rPr>
              <w:t>İmza</w:t>
            </w:r>
            <w:proofErr w:type="spellEnd"/>
            <w:r w:rsidRPr="00CF4358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          </w:t>
            </w:r>
            <w:r w:rsidR="00F41780">
              <w:rPr>
                <w:color w:val="A6A6A6"/>
              </w:rPr>
              <w:t xml:space="preserve">  </w:t>
            </w:r>
            <w:r>
              <w:rPr>
                <w:color w:val="A6A6A6"/>
              </w:rPr>
              <w:t xml:space="preserve">            </w:t>
            </w:r>
            <w:proofErr w:type="spellStart"/>
            <w:r w:rsidR="00F41780" w:rsidRPr="00CF4358">
              <w:rPr>
                <w:color w:val="A6A6A6"/>
              </w:rPr>
              <w:t>İmza</w:t>
            </w:r>
            <w:proofErr w:type="spellEnd"/>
            <w:r w:rsidR="00AA0239">
              <w:rPr>
                <w:color w:val="A6A6A6"/>
              </w:rPr>
              <w:t xml:space="preserve">    </w:t>
            </w:r>
            <w:r>
              <w:rPr>
                <w:color w:val="A6A6A6"/>
              </w:rPr>
              <w:t xml:space="preserve">                </w:t>
            </w:r>
            <w:r w:rsidR="00F41780">
              <w:rPr>
                <w:color w:val="A6A6A6"/>
              </w:rPr>
              <w:t xml:space="preserve">              </w:t>
            </w:r>
            <w:r>
              <w:rPr>
                <w:color w:val="A6A6A6"/>
              </w:rPr>
              <w:t xml:space="preserve">   </w:t>
            </w:r>
            <w:proofErr w:type="spellStart"/>
            <w:r w:rsidRPr="00CF4358">
              <w:rPr>
                <w:color w:val="A6A6A6"/>
              </w:rPr>
              <w:t>İmza</w:t>
            </w:r>
            <w:proofErr w:type="spellEnd"/>
          </w:p>
          <w:p w14:paraId="137DF957" w14:textId="047636A8" w:rsidR="00614F04" w:rsidRPr="00DC593D" w:rsidRDefault="00614F04" w:rsidP="00AA0239">
            <w:pPr>
              <w:spacing w:line="240" w:lineRule="auto"/>
            </w:pPr>
            <w:r>
              <w:t xml:space="preserve">  </w:t>
            </w:r>
            <w:r w:rsidRPr="00AA0239">
              <w:rPr>
                <w:sz w:val="20"/>
                <w:szCs w:val="20"/>
              </w:rPr>
              <w:t xml:space="preserve">                   … /… / …                          </w:t>
            </w:r>
            <w:r w:rsidR="00AA0239">
              <w:rPr>
                <w:sz w:val="20"/>
                <w:szCs w:val="20"/>
              </w:rPr>
              <w:t xml:space="preserve">                  </w:t>
            </w:r>
            <w:r w:rsidRPr="00AA0239">
              <w:rPr>
                <w:sz w:val="20"/>
                <w:szCs w:val="20"/>
              </w:rPr>
              <w:t xml:space="preserve">    … /… /…                      </w:t>
            </w:r>
            <w:r w:rsidR="00F41780" w:rsidRPr="00AA0239">
              <w:rPr>
                <w:sz w:val="20"/>
                <w:szCs w:val="20"/>
              </w:rPr>
              <w:t>… /… /20…</w:t>
            </w:r>
            <w:r w:rsidR="00F41780">
              <w:rPr>
                <w:sz w:val="20"/>
                <w:szCs w:val="20"/>
              </w:rPr>
              <w:t xml:space="preserve">    </w:t>
            </w:r>
            <w:r w:rsidRPr="00AA0239">
              <w:rPr>
                <w:sz w:val="20"/>
                <w:szCs w:val="20"/>
              </w:rPr>
              <w:t xml:space="preserve">       </w:t>
            </w:r>
            <w:r w:rsidR="00AA0239">
              <w:rPr>
                <w:sz w:val="20"/>
                <w:szCs w:val="20"/>
              </w:rPr>
              <w:t xml:space="preserve">     </w:t>
            </w:r>
            <w:r w:rsidRPr="00AA0239">
              <w:rPr>
                <w:sz w:val="20"/>
                <w:szCs w:val="20"/>
              </w:rPr>
              <w:t xml:space="preserve">            … /… /20…</w:t>
            </w:r>
          </w:p>
        </w:tc>
      </w:tr>
    </w:tbl>
    <w:p w14:paraId="294332B5" w14:textId="77777777" w:rsidR="00614F04" w:rsidRPr="00614F04" w:rsidRDefault="00614F04" w:rsidP="00614F04"/>
    <w:sectPr w:rsidR="00614F04" w:rsidRPr="00614F04" w:rsidSect="00B739B5">
      <w:headerReference w:type="default" r:id="rId6"/>
      <w:footerReference w:type="default" r:id="rId7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154F7" w14:textId="77777777" w:rsidR="003D3502" w:rsidRDefault="003D3502" w:rsidP="00EA22FE">
      <w:pPr>
        <w:spacing w:after="0" w:line="240" w:lineRule="auto"/>
      </w:pPr>
      <w:r>
        <w:separator/>
      </w:r>
    </w:p>
  </w:endnote>
  <w:endnote w:type="continuationSeparator" w:id="0">
    <w:p w14:paraId="55ABA615" w14:textId="77777777" w:rsidR="003D3502" w:rsidRDefault="003D3502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1B303" w14:textId="0C4B123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</w:t>
    </w:r>
    <w:r w:rsidR="00AA0239">
      <w:rPr>
        <w:b/>
        <w:sz w:val="16"/>
        <w:szCs w:val="16"/>
      </w:rPr>
      <w:t xml:space="preserve">80 </w:t>
    </w:r>
    <w:proofErr w:type="gramStart"/>
    <w:r w:rsidR="00AA0239">
      <w:rPr>
        <w:b/>
        <w:sz w:val="16"/>
        <w:szCs w:val="16"/>
      </w:rPr>
      <w:t xml:space="preserve">49  </w:t>
    </w:r>
    <w:proofErr w:type="spellStart"/>
    <w:r>
      <w:rPr>
        <w:b/>
        <w:sz w:val="16"/>
        <w:szCs w:val="16"/>
      </w:rPr>
      <w:t>Fax</w:t>
    </w:r>
    <w:proofErr w:type="spellEnd"/>
    <w:proofErr w:type="gramEnd"/>
    <w:r>
      <w:rPr>
        <w:b/>
        <w:sz w:val="16"/>
        <w:szCs w:val="16"/>
      </w:rPr>
      <w:t xml:space="preserve">: </w:t>
    </w:r>
    <w:r w:rsidR="00AA0239" w:rsidRPr="00AA0239">
      <w:rPr>
        <w:b/>
        <w:sz w:val="16"/>
        <w:szCs w:val="16"/>
      </w:rPr>
      <w:t>0370 418 94 07</w:t>
    </w:r>
  </w:p>
  <w:p w14:paraId="3C6D793E" w14:textId="77777777" w:rsidR="00B739B5" w:rsidRDefault="00B739B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BCAEB" w14:textId="77777777" w:rsidR="003D3502" w:rsidRDefault="003D3502" w:rsidP="00EA22FE">
      <w:pPr>
        <w:spacing w:after="0" w:line="240" w:lineRule="auto"/>
      </w:pPr>
      <w:r>
        <w:separator/>
      </w:r>
    </w:p>
  </w:footnote>
  <w:footnote w:type="continuationSeparator" w:id="0">
    <w:p w14:paraId="5875D48E" w14:textId="77777777" w:rsidR="003D3502" w:rsidRDefault="003D3502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054FCF94">
              <wp:simplePos x="0" y="0"/>
              <wp:positionH relativeFrom="column">
                <wp:posOffset>1033145</wp:posOffset>
              </wp:positionH>
              <wp:positionV relativeFrom="paragraph">
                <wp:posOffset>-77470</wp:posOffset>
              </wp:positionV>
              <wp:extent cx="5305425" cy="1181100"/>
              <wp:effectExtent l="0" t="0" r="952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9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127"/>
                            <w:gridCol w:w="1459"/>
                            <w:gridCol w:w="1636"/>
                          </w:tblGrid>
                          <w:tr w:rsidR="008165EB" w:rsidRPr="00C50205" w14:paraId="5D82E8B9" w14:textId="77777777" w:rsidTr="0069426B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2532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6B2640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6B264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6DE0DC3C" w14:textId="77777777" w:rsidR="008165EB" w:rsidRPr="006B2640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6B264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KARABÜK ÜNİVERSİTESİ </w:t>
                                </w:r>
                              </w:p>
                              <w:p w14:paraId="0733016B" w14:textId="60104677" w:rsidR="00481065" w:rsidRPr="006B2640" w:rsidRDefault="00614F04" w:rsidP="00481065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Uluslararası İlişkiler Koordinatörlüğü</w:t>
                                </w:r>
                              </w:p>
                              <w:p w14:paraId="2F0D2791" w14:textId="77777777" w:rsidR="00614F04" w:rsidRPr="00F41780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4178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(AKADEMİK TANINMA FORMU)</w:t>
                                </w:r>
                              </w:p>
                              <w:p w14:paraId="1E4CFB10" w14:textId="78E7E1CF" w:rsidR="008165EB" w:rsidRPr="00614F04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  <w:r w:rsidRPr="00614F04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20…- 20… AKADEMİK </w:t>
                                </w:r>
                                <w:r w:rsidR="00F41780" w:rsidRPr="00614F04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YILI …</w:t>
                                </w:r>
                                <w:r w:rsidRPr="00614F04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…………  DÖNEMİ</w:t>
                                </w: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282796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</w:pPr>
                                <w:r w:rsidRPr="00282796"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6C9F9DA" w14:textId="027F6B16" w:rsidR="00AA1ADF" w:rsidRPr="00AA1ADF" w:rsidRDefault="008165EB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UNİKA</w:t>
                                </w:r>
                                <w:r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</w:t>
                                </w:r>
                                <w:r w:rsidR="00282796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2</w:t>
                                </w:r>
                                <w:r w:rsidR="00AA1ADF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50</w:t>
                                </w:r>
                              </w:p>
                            </w:tc>
                          </w:tr>
                          <w:tr w:rsidR="008165EB" w14:paraId="4D59CFCF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282796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282796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3811104C" w:rsidR="008165EB" w:rsidRDefault="00282796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4/09/2023</w:t>
                                </w:r>
                              </w:p>
                            </w:tc>
                          </w:tr>
                          <w:tr w:rsidR="008165EB" w:rsidRPr="00171789" w14:paraId="3B918711" w14:textId="77777777" w:rsidTr="0069426B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77777777" w:rsidR="008165EB" w:rsidRPr="00171789" w:rsidRDefault="008165EB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-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77777777" w:rsidR="008165EB" w:rsidRPr="00171789" w:rsidRDefault="008165EB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9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127"/>
                      <w:gridCol w:w="1459"/>
                      <w:gridCol w:w="1636"/>
                    </w:tblGrid>
                    <w:tr w:rsidR="008165EB" w:rsidRPr="00C50205" w14:paraId="5D82E8B9" w14:textId="77777777" w:rsidTr="0069426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2532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6B2640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6B264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6DE0DC3C" w14:textId="77777777" w:rsidR="008165EB" w:rsidRPr="006B2640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6B264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KARABÜK ÜNİVERSİTESİ </w:t>
                          </w:r>
                        </w:p>
                        <w:p w14:paraId="0733016B" w14:textId="60104677" w:rsidR="00481065" w:rsidRPr="006B2640" w:rsidRDefault="00614F04" w:rsidP="00481065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Uluslararası İlişkiler Koordinatörlüğü</w:t>
                          </w:r>
                        </w:p>
                        <w:p w14:paraId="2F0D2791" w14:textId="77777777" w:rsidR="00614F04" w:rsidRPr="00F41780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</w:pPr>
                          <w:r w:rsidRPr="00F4178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(AKADEMİK TANINMA FORMU)</w:t>
                          </w:r>
                        </w:p>
                        <w:p w14:paraId="1E4CFB10" w14:textId="78E7E1CF" w:rsidR="008165EB" w:rsidRPr="00614F04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  <w:r w:rsidRPr="00614F04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20…- 20… AKADEMİK </w:t>
                          </w:r>
                          <w:r w:rsidR="00F41780" w:rsidRPr="00614F04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YILI …</w:t>
                          </w:r>
                          <w:r w:rsidRPr="00614F04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…………  DÖNEMİ</w:t>
                          </w: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282796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</w:pPr>
                          <w:r w:rsidRPr="00282796"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6C9F9DA" w14:textId="027F6B16" w:rsidR="00AA1ADF" w:rsidRPr="00AA1ADF" w:rsidRDefault="008165EB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UNİKA</w:t>
                          </w:r>
                          <w:r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</w:t>
                          </w:r>
                          <w:r w:rsidR="00282796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2</w:t>
                          </w:r>
                          <w:r w:rsidR="00AA1ADF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50</w:t>
                          </w:r>
                        </w:p>
                      </w:tc>
                    </w:tr>
                    <w:tr w:rsidR="008165EB" w14:paraId="4D59CFCF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282796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282796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3811104C" w:rsidR="008165EB" w:rsidRDefault="00282796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4/09/2023</w:t>
                          </w:r>
                        </w:p>
                      </w:tc>
                    </w:tr>
                    <w:tr w:rsidR="008165EB" w:rsidRPr="00171789" w14:paraId="3B918711" w14:textId="77777777" w:rsidTr="0069426B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77777777" w:rsidR="008165EB" w:rsidRPr="00171789" w:rsidRDefault="008165EB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-</w:t>
                          </w:r>
                        </w:p>
                      </w:tc>
                    </w:tr>
                    <w:tr w:rsidR="008165EB" w:rsidRPr="00171789" w14:paraId="6061E28A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77777777" w:rsidR="008165EB" w:rsidRPr="00171789" w:rsidRDefault="008165EB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94268"/>
    <w:rsid w:val="000E525A"/>
    <w:rsid w:val="000F1622"/>
    <w:rsid w:val="0013194C"/>
    <w:rsid w:val="00156884"/>
    <w:rsid w:val="00177F6F"/>
    <w:rsid w:val="00187379"/>
    <w:rsid w:val="001923C6"/>
    <w:rsid w:val="001E40C0"/>
    <w:rsid w:val="002151C2"/>
    <w:rsid w:val="00282796"/>
    <w:rsid w:val="002E2E66"/>
    <w:rsid w:val="002F4F16"/>
    <w:rsid w:val="00333F5D"/>
    <w:rsid w:val="00335AA1"/>
    <w:rsid w:val="003D3502"/>
    <w:rsid w:val="00481065"/>
    <w:rsid w:val="004B46AE"/>
    <w:rsid w:val="004B4D82"/>
    <w:rsid w:val="004E12FF"/>
    <w:rsid w:val="00516589"/>
    <w:rsid w:val="00521B61"/>
    <w:rsid w:val="00523CF3"/>
    <w:rsid w:val="00614F04"/>
    <w:rsid w:val="00674478"/>
    <w:rsid w:val="00692D1D"/>
    <w:rsid w:val="006B2640"/>
    <w:rsid w:val="006B53C3"/>
    <w:rsid w:val="006C1562"/>
    <w:rsid w:val="006F3360"/>
    <w:rsid w:val="00703B05"/>
    <w:rsid w:val="007250C3"/>
    <w:rsid w:val="00776A67"/>
    <w:rsid w:val="0079142F"/>
    <w:rsid w:val="0079297E"/>
    <w:rsid w:val="00794B03"/>
    <w:rsid w:val="008165EB"/>
    <w:rsid w:val="00851D99"/>
    <w:rsid w:val="0088668A"/>
    <w:rsid w:val="00892637"/>
    <w:rsid w:val="008A2C5B"/>
    <w:rsid w:val="008A4DAB"/>
    <w:rsid w:val="008E3D06"/>
    <w:rsid w:val="008F6770"/>
    <w:rsid w:val="009E72EC"/>
    <w:rsid w:val="00A45509"/>
    <w:rsid w:val="00A81C5E"/>
    <w:rsid w:val="00AA0239"/>
    <w:rsid w:val="00AA1ADF"/>
    <w:rsid w:val="00AB4902"/>
    <w:rsid w:val="00AC6D16"/>
    <w:rsid w:val="00B567A9"/>
    <w:rsid w:val="00B739B5"/>
    <w:rsid w:val="00BA69E4"/>
    <w:rsid w:val="00BA6E28"/>
    <w:rsid w:val="00BB78A1"/>
    <w:rsid w:val="00BD76FD"/>
    <w:rsid w:val="00C47695"/>
    <w:rsid w:val="00C61ACE"/>
    <w:rsid w:val="00C83E75"/>
    <w:rsid w:val="00C8551A"/>
    <w:rsid w:val="00CC7F7E"/>
    <w:rsid w:val="00D03997"/>
    <w:rsid w:val="00D44E18"/>
    <w:rsid w:val="00D53C43"/>
    <w:rsid w:val="00D73991"/>
    <w:rsid w:val="00DB44A9"/>
    <w:rsid w:val="00DE5FBF"/>
    <w:rsid w:val="00E15C9F"/>
    <w:rsid w:val="00E17490"/>
    <w:rsid w:val="00E3688E"/>
    <w:rsid w:val="00E70AA3"/>
    <w:rsid w:val="00EA22FE"/>
    <w:rsid w:val="00EC2F31"/>
    <w:rsid w:val="00EC7BFE"/>
    <w:rsid w:val="00ED2424"/>
    <w:rsid w:val="00EF4503"/>
    <w:rsid w:val="00EF71C1"/>
    <w:rsid w:val="00F00225"/>
    <w:rsid w:val="00F2583E"/>
    <w:rsid w:val="00F31E09"/>
    <w:rsid w:val="00F41780"/>
    <w:rsid w:val="00F472DA"/>
    <w:rsid w:val="00F53608"/>
    <w:rsid w:val="00F81BD0"/>
    <w:rsid w:val="00F96C93"/>
    <w:rsid w:val="00FC51F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Beyza ÖZDEM</cp:lastModifiedBy>
  <cp:revision>16</cp:revision>
  <cp:lastPrinted>2019-12-25T14:30:00Z</cp:lastPrinted>
  <dcterms:created xsi:type="dcterms:W3CDTF">2021-12-09T08:28:00Z</dcterms:created>
  <dcterms:modified xsi:type="dcterms:W3CDTF">2023-09-05T07:40:00Z</dcterms:modified>
</cp:coreProperties>
</file>